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0E127EC0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774E5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306E">
        <w:rPr>
          <w:rFonts w:ascii="Muli" w:eastAsia="Muli" w:hAnsi="Muli" w:cs="Muli"/>
          <w:sz w:val="24"/>
          <w:szCs w:val="24"/>
          <w:u w:val="single"/>
        </w:rPr>
        <w:t>3. 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3A95560A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9EC2EC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5DF0">
        <w:rPr>
          <w:rFonts w:ascii="Muli" w:eastAsia="Muli" w:hAnsi="Muli" w:cs="Muli"/>
          <w:sz w:val="24"/>
          <w:szCs w:val="24"/>
          <w:u w:val="single"/>
        </w:rPr>
        <w:t>2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3B409B99" w:rsidR="00173A24" w:rsidRPr="00EA53D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53DF">
        <w:br/>
      </w:r>
      <w:r w:rsidR="00EA53DF">
        <w:rPr>
          <w:rFonts w:ascii="Helvetica" w:hAnsi="Helvetica"/>
          <w:color w:val="000000"/>
          <w:sz w:val="27"/>
          <w:szCs w:val="27"/>
          <w:shd w:val="clear" w:color="auto" w:fill="FFFFFF"/>
        </w:rPr>
        <w:t>T</w:t>
      </w:r>
      <w:r w:rsidR="00EA53DF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he DIV tag defines a division or a section in an HTML document the tag is </w:t>
      </w:r>
      <w:r w:rsidR="00EA53DF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also </w:t>
      </w:r>
      <w:r w:rsidR="00EA53DF">
        <w:rPr>
          <w:rFonts w:ascii="Helvetica" w:hAnsi="Helvetica"/>
          <w:color w:val="000000"/>
          <w:sz w:val="27"/>
          <w:szCs w:val="27"/>
          <w:shd w:val="clear" w:color="auto" w:fill="FFFFFF"/>
        </w:rPr>
        <w:t>used as a container for HTML ele</w:t>
      </w:r>
      <w:r w:rsidR="00EA53DF">
        <w:rPr>
          <w:rFonts w:ascii="Helvetica" w:hAnsi="Helvetica"/>
          <w:color w:val="000000"/>
          <w:sz w:val="27"/>
          <w:szCs w:val="27"/>
          <w:shd w:val="clear" w:color="auto" w:fill="FFFFFF"/>
        </w:rPr>
        <w:t>ments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B8F10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53DF">
        <w:rPr>
          <w:rFonts w:ascii="Muli" w:eastAsia="Muli" w:hAnsi="Muli" w:cs="Muli"/>
          <w:sz w:val="24"/>
          <w:szCs w:val="24"/>
          <w:u w:val="single"/>
        </w:rPr>
        <w:t>JSX Programming Language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DCE7E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53DF">
        <w:rPr>
          <w:rFonts w:ascii="Muli" w:eastAsia="Muli" w:hAnsi="Muli" w:cs="Muli"/>
          <w:sz w:val="24"/>
          <w:szCs w:val="24"/>
          <w:u w:val="single"/>
        </w:rPr>
        <w:t xml:space="preserve"> Snack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A7C348" w14:textId="1DD1B3D1" w:rsidR="00720C6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20C65">
        <w:rPr>
          <w:rFonts w:ascii="Muli" w:eastAsia="Muli" w:hAnsi="Muli" w:cs="Muli"/>
          <w:sz w:val="24"/>
          <w:szCs w:val="24"/>
          <w:u w:val="single"/>
        </w:rPr>
        <w:t xml:space="preserve"> Open Windows PowerShell</w:t>
      </w:r>
    </w:p>
    <w:p w14:paraId="10EC24AE" w14:textId="77777777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CF84912" w14:textId="4777D5F1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ype: expo start</w:t>
      </w:r>
    </w:p>
    <w:p w14:paraId="5B574FB2" w14:textId="3F995501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85ECC12" w14:textId="5CC5147D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ait for The Server to open in your web browser</w:t>
      </w:r>
    </w:p>
    <w:p w14:paraId="39495952" w14:textId="77777777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D882DE2" w14:textId="0FAFD701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QR code on your mobile device</w:t>
      </w:r>
    </w:p>
    <w:p w14:paraId="35F87358" w14:textId="77777777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78D76B3" w14:textId="67D801CD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ait for the JavaScript bundler to finish</w:t>
      </w:r>
    </w:p>
    <w:p w14:paraId="68BA2059" w14:textId="77777777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ACEB4CD" w14:textId="25DF303A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You can now view the output on the mobile device.</w:t>
      </w:r>
    </w:p>
    <w:p w14:paraId="02995844" w14:textId="77777777" w:rsidR="00720C65" w:rsidRDefault="00720C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C9F10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53DF">
        <w:rPr>
          <w:color w:val="202124"/>
          <w:shd w:val="clear" w:color="auto" w:fill="FFFFFF"/>
        </w:rPr>
        <w:t xml:space="preserve">The purpose of the </w:t>
      </w:r>
      <w:r w:rsidR="00EA53DF">
        <w:rPr>
          <w:color w:val="202124"/>
          <w:shd w:val="clear" w:color="auto" w:fill="FFFFFF"/>
        </w:rPr>
        <w:t xml:space="preserve">render() </w:t>
      </w:r>
      <w:r w:rsidR="00EA53DF">
        <w:rPr>
          <w:color w:val="202124"/>
          <w:shd w:val="clear" w:color="auto" w:fill="FFFFFF"/>
        </w:rPr>
        <w:t>function is </w:t>
      </w:r>
      <w:r w:rsidR="00EA53DF" w:rsidRPr="00EA53DF">
        <w:rPr>
          <w:color w:val="202124"/>
          <w:shd w:val="clear" w:color="auto" w:fill="FFFFFF"/>
        </w:rPr>
        <w:t>to display the specified HTML code inside the specified HTML elem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7798A7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720C65">
        <w:rPr>
          <w:rFonts w:ascii="Muli" w:eastAsia="Muli" w:hAnsi="Muli" w:cs="Muli"/>
          <w:sz w:val="24"/>
          <w:szCs w:val="24"/>
          <w:u w:val="single"/>
        </w:rPr>
        <w:t xml:space="preserve"> The return </w:t>
      </w:r>
      <w:r w:rsidR="00720C65" w:rsidRPr="00720C65">
        <w:rPr>
          <w:rFonts w:ascii="Muli" w:eastAsia="Muli" w:hAnsi="Muli" w:cs="Muli"/>
          <w:sz w:val="24"/>
          <w:szCs w:val="24"/>
          <w:u w:val="single"/>
        </w:rPr>
        <w:t>statement is used to return the data/response/JSX elements depending on where it is used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789C2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53DF">
        <w:rPr>
          <w:rFonts w:ascii="Muli" w:eastAsia="Muli" w:hAnsi="Muli" w:cs="Muli"/>
          <w:sz w:val="24"/>
          <w:szCs w:val="24"/>
          <w:u w:val="single"/>
        </w:rPr>
        <w:t>AppHeader, BuzzerScreen, SoundButton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footerReference w:type="default" r:id="rId7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B6D93" w14:textId="77777777" w:rsidR="00EA53DF" w:rsidRDefault="00EA53DF" w:rsidP="00EA53DF">
      <w:pPr>
        <w:spacing w:line="240" w:lineRule="auto"/>
      </w:pPr>
      <w:r>
        <w:separator/>
      </w:r>
    </w:p>
  </w:endnote>
  <w:endnote w:type="continuationSeparator" w:id="0">
    <w:p w14:paraId="64EDC92B" w14:textId="77777777" w:rsidR="00EA53DF" w:rsidRDefault="00EA53DF" w:rsidP="00EA53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46D73" w14:textId="566CE626" w:rsidR="00EA53DF" w:rsidRDefault="00EA53DF" w:rsidP="00EA53DF">
    <w:pPr>
      <w:pStyle w:val="Footer"/>
      <w:tabs>
        <w:tab w:val="clear" w:pos="4513"/>
        <w:tab w:val="clear" w:pos="9026"/>
        <w:tab w:val="left" w:pos="166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FDB9F" w14:textId="77777777" w:rsidR="00EA53DF" w:rsidRDefault="00EA53DF" w:rsidP="00EA53DF">
      <w:pPr>
        <w:spacing w:line="240" w:lineRule="auto"/>
      </w:pPr>
      <w:r>
        <w:separator/>
      </w:r>
    </w:p>
  </w:footnote>
  <w:footnote w:type="continuationSeparator" w:id="0">
    <w:p w14:paraId="023EAE8A" w14:textId="77777777" w:rsidR="00EA53DF" w:rsidRDefault="00EA53DF" w:rsidP="00EA53D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20C65"/>
    <w:rsid w:val="00825DF0"/>
    <w:rsid w:val="0088306E"/>
    <w:rsid w:val="009526BB"/>
    <w:rsid w:val="00EA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A53D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3DF"/>
  </w:style>
  <w:style w:type="paragraph" w:styleId="Footer">
    <w:name w:val="footer"/>
    <w:basedOn w:val="Normal"/>
    <w:link w:val="FooterChar"/>
    <w:uiPriority w:val="99"/>
    <w:unhideWhenUsed/>
    <w:rsid w:val="00EA53D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3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jun Parihar</cp:lastModifiedBy>
  <cp:revision>6</cp:revision>
  <dcterms:created xsi:type="dcterms:W3CDTF">2021-01-06T05:46:00Z</dcterms:created>
  <dcterms:modified xsi:type="dcterms:W3CDTF">2021-09-04T07:15:00Z</dcterms:modified>
</cp:coreProperties>
</file>